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7C3C" w14:textId="086BF467" w:rsidR="000B72BB" w:rsidRPr="006B7EB8" w:rsidRDefault="000B72BB" w:rsidP="00C73588">
      <w:pPr>
        <w:pStyle w:val="NormalWeb"/>
        <w:spacing w:before="0" w:beforeAutospacing="0" w:after="225" w:afterAutospacing="0" w:line="276" w:lineRule="auto"/>
        <w:jc w:val="center"/>
        <w:rPr>
          <w:rFonts w:ascii="Century Gothic" w:hAnsi="Century Gothic"/>
          <w:b/>
          <w:bCs/>
          <w:sz w:val="40"/>
          <w:szCs w:val="40"/>
        </w:rPr>
      </w:pPr>
      <w:r w:rsidRPr="006B7EB8">
        <w:rPr>
          <w:rFonts w:ascii="Century Gothic" w:hAnsi="Century Gothic"/>
          <w:b/>
          <w:bCs/>
          <w:sz w:val="40"/>
          <w:szCs w:val="40"/>
        </w:rPr>
        <w:t>INTERNSHIP RESIGNATION LETTER</w:t>
      </w:r>
    </w:p>
    <w:p w14:paraId="308BCDCA" w14:textId="77777777" w:rsidR="000B72BB" w:rsidRPr="00A35AB3" w:rsidRDefault="000B72BB" w:rsidP="00C73588">
      <w:pPr>
        <w:pStyle w:val="NormalWeb"/>
        <w:spacing w:before="0" w:beforeAutospacing="0" w:after="225" w:afterAutospacing="0" w:line="276" w:lineRule="auto"/>
        <w:jc w:val="center"/>
        <w:rPr>
          <w:rFonts w:ascii="Century Gothic" w:hAnsi="Century Gothic"/>
          <w:b/>
          <w:bCs/>
        </w:rPr>
      </w:pPr>
    </w:p>
    <w:p w14:paraId="41C36BA4" w14:textId="77777777" w:rsidR="00571E68" w:rsidRPr="006B7EB8" w:rsidRDefault="00571E68" w:rsidP="00C73588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Amos Jones</w:t>
      </w:r>
    </w:p>
    <w:p w14:paraId="44376C32" w14:textId="77777777" w:rsidR="00571E68" w:rsidRPr="006B7EB8" w:rsidRDefault="00571E68" w:rsidP="00C73588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Head of the Marketing Department</w:t>
      </w:r>
    </w:p>
    <w:p w14:paraId="07056D61" w14:textId="77777777" w:rsidR="00571E68" w:rsidRPr="006B7EB8" w:rsidRDefault="00571E68" w:rsidP="00C73588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Marcus Technology Solutions</w:t>
      </w:r>
    </w:p>
    <w:p w14:paraId="572679D9" w14:textId="77777777" w:rsidR="00571E68" w:rsidRPr="006B7EB8" w:rsidRDefault="00571E68" w:rsidP="00C73588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323 Square Road</w:t>
      </w:r>
    </w:p>
    <w:p w14:paraId="557E185C" w14:textId="6DF91C93" w:rsidR="00571E68" w:rsidRDefault="00571E68" w:rsidP="00C73588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New Jersey NJ, 98980</w:t>
      </w:r>
    </w:p>
    <w:p w14:paraId="08CA2765" w14:textId="77777777" w:rsidR="00A35AB3" w:rsidRPr="00A35AB3" w:rsidRDefault="00A35AB3" w:rsidP="00C73588">
      <w:pPr>
        <w:spacing w:after="0" w:line="276" w:lineRule="auto"/>
        <w:rPr>
          <w:rFonts w:ascii="Century Gothic" w:hAnsi="Century Gothic"/>
          <w:sz w:val="32"/>
          <w:szCs w:val="32"/>
        </w:rPr>
      </w:pPr>
    </w:p>
    <w:p w14:paraId="2B79089A" w14:textId="77777777" w:rsidR="00571E68" w:rsidRPr="006B7EB8" w:rsidRDefault="00571E68" w:rsidP="00C73588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December 8, 20XX</w:t>
      </w:r>
    </w:p>
    <w:p w14:paraId="5D4BC393" w14:textId="77777777" w:rsidR="00571E68" w:rsidRPr="00A35AB3" w:rsidRDefault="00571E68" w:rsidP="00C73588">
      <w:pPr>
        <w:spacing w:after="0" w:line="276" w:lineRule="auto"/>
        <w:rPr>
          <w:rFonts w:ascii="Century Gothic" w:hAnsi="Century Gothic"/>
          <w:sz w:val="32"/>
          <w:szCs w:val="32"/>
        </w:rPr>
      </w:pPr>
    </w:p>
    <w:p w14:paraId="54554942" w14:textId="77777777" w:rsidR="00571E68" w:rsidRPr="006B7EB8" w:rsidRDefault="00571E68" w:rsidP="00C73588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Dear Mr. Jones,</w:t>
      </w:r>
    </w:p>
    <w:p w14:paraId="66E84F40" w14:textId="77777777" w:rsidR="00571E68" w:rsidRPr="00A35AB3" w:rsidRDefault="00571E68" w:rsidP="00C73588">
      <w:pPr>
        <w:spacing w:after="0" w:line="276" w:lineRule="auto"/>
        <w:rPr>
          <w:rFonts w:ascii="Century Gothic" w:hAnsi="Century Gothic"/>
          <w:sz w:val="28"/>
          <w:szCs w:val="28"/>
        </w:rPr>
      </w:pPr>
    </w:p>
    <w:p w14:paraId="79354820" w14:textId="484A4966" w:rsidR="00571E68" w:rsidRDefault="00571E68" w:rsidP="00C73588">
      <w:pPr>
        <w:spacing w:after="0" w:line="276" w:lineRule="auto"/>
        <w:jc w:val="both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I write this letter to inform you of my decision to resign as an intern in the marketing department at Marcus Technology Solutions.</w:t>
      </w:r>
    </w:p>
    <w:p w14:paraId="64EEB049" w14:textId="77777777" w:rsidR="00A35AB3" w:rsidRDefault="00A35AB3" w:rsidP="00C73588">
      <w:pPr>
        <w:spacing w:after="0" w:line="276" w:lineRule="auto"/>
        <w:jc w:val="both"/>
        <w:rPr>
          <w:rFonts w:ascii="Century Gothic" w:hAnsi="Century Gothic"/>
          <w:sz w:val="24"/>
          <w:szCs w:val="24"/>
        </w:rPr>
      </w:pPr>
    </w:p>
    <w:p w14:paraId="4EA8D36A" w14:textId="53B0F5C0" w:rsidR="00571E68" w:rsidRDefault="00571E68" w:rsidP="00C73588">
      <w:pPr>
        <w:spacing w:line="276" w:lineRule="auto"/>
        <w:jc w:val="both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 xml:space="preserve">I joined your company on September 1, 20XX, but I unable to offer my best due to the excess workload; besides, I am pursuing my master's Degree in Business Administration, and I’m supposed to take my end of year exams in the next three weeks. In this respect, I officially resign from my internship with immediate effect. </w:t>
      </w:r>
    </w:p>
    <w:p w14:paraId="0F1718DB" w14:textId="77777777" w:rsidR="00571E68" w:rsidRPr="006B7EB8" w:rsidRDefault="00571E68" w:rsidP="00C73588">
      <w:pPr>
        <w:spacing w:line="276" w:lineRule="auto"/>
        <w:jc w:val="both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 xml:space="preserve">Thank you for the internship opportunity at your company, and please understand my situation. I apologize for any inconvenience caused and please let me know if I can help in any way to ensure a smooth transition. </w:t>
      </w:r>
    </w:p>
    <w:p w14:paraId="04214881" w14:textId="77777777" w:rsidR="00571E68" w:rsidRPr="006B7EB8" w:rsidRDefault="00571E68" w:rsidP="00C73588">
      <w:pPr>
        <w:spacing w:line="276" w:lineRule="auto"/>
        <w:rPr>
          <w:rFonts w:ascii="Century Gothic" w:hAnsi="Century Gothic"/>
          <w:sz w:val="24"/>
          <w:szCs w:val="24"/>
        </w:rPr>
      </w:pPr>
    </w:p>
    <w:p w14:paraId="0BE72028" w14:textId="77777777" w:rsidR="00571E68" w:rsidRPr="006B7EB8" w:rsidRDefault="00571E68" w:rsidP="00C73588">
      <w:pPr>
        <w:spacing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Regards,</w:t>
      </w:r>
    </w:p>
    <w:p w14:paraId="38437329" w14:textId="158963CD" w:rsidR="00065D00" w:rsidRPr="006B7EB8" w:rsidRDefault="00571E68" w:rsidP="00C73588">
      <w:pPr>
        <w:spacing w:line="276" w:lineRule="auto"/>
        <w:rPr>
          <w:rFonts w:ascii="Century Gothic" w:hAnsi="Century Gothic"/>
          <w:sz w:val="24"/>
          <w:szCs w:val="24"/>
        </w:rPr>
      </w:pPr>
      <w:r w:rsidRPr="006B7EB8">
        <w:rPr>
          <w:rFonts w:ascii="Century Gothic" w:hAnsi="Century Gothic"/>
          <w:sz w:val="24"/>
          <w:szCs w:val="24"/>
        </w:rPr>
        <w:t>Noel Peterson</w:t>
      </w:r>
    </w:p>
    <w:sectPr w:rsidR="00065D00" w:rsidRPr="006B7EB8" w:rsidSect="00C7358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DAwNTSxMLc0MzJU0lEKTi0uzszPAykwrAUAvA1MSiwAAAA="/>
  </w:docVars>
  <w:rsids>
    <w:rsidRoot w:val="00571E68"/>
    <w:rsid w:val="000150A6"/>
    <w:rsid w:val="00065D00"/>
    <w:rsid w:val="000B72BB"/>
    <w:rsid w:val="00571E68"/>
    <w:rsid w:val="006B7EB8"/>
    <w:rsid w:val="00A35AB3"/>
    <w:rsid w:val="00C73588"/>
    <w:rsid w:val="00D6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A30A7"/>
  <w15:chartTrackingRefBased/>
  <w15:docId w15:val="{D9B05BE8-611A-4EA3-A89C-810C18B86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7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722</Characters>
  <Application>Microsoft Office Word</Application>
  <DocSecurity>0</DocSecurity>
  <Lines>2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Asia</cp:lastModifiedBy>
  <cp:revision>3</cp:revision>
  <cp:lastPrinted>2019-11-24T20:15:00Z</cp:lastPrinted>
  <dcterms:created xsi:type="dcterms:W3CDTF">2022-07-08T20:00:00Z</dcterms:created>
  <dcterms:modified xsi:type="dcterms:W3CDTF">2022-07-08T20:05:00Z</dcterms:modified>
</cp:coreProperties>
</file>